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7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hich equation, together wi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, makes a system with one solution?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The system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as no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one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an infinite number of solutions.</w:t>
      </w:r>
    </w:p>
    <w:p>
      <w:pPr>
        <w:numPr>
          <w:ilvl w:val="0"/>
          <w:numId w:val="1001"/>
        </w:numPr>
      </w:pPr>
      <w:r>
        <w:t xml:space="preserve">Match each graph to it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707160"/>
            <wp:effectExtent b="0" l="0" r="0" t="0"/>
            <wp:docPr descr="Four graphs, each with a line in the x y 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73894.3332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wo points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 What is the slope of the line between them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35Z</dcterms:created>
  <dcterms:modified xsi:type="dcterms:W3CDTF">2022-12-15T03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V1dwwvtMEzp5DDCkfGJ8uiFbPi3U7qluLRMDooSyrVyE6eEZ86/mOF3mk9A9wg31LUkVOrKwnKtqIrpHX+cHQ==</vt:lpwstr>
  </property>
</Properties>
</file>